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3C725AF8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nuary 1</w:t>
      </w:r>
      <w:r w:rsidR="00BF2A82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9</w:t>
      </w: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4A5578F2" w14:textId="11D28C74" w:rsidR="00BF2A82" w:rsidRDefault="00BF2A82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ennifer Moss</w:t>
      </w:r>
    </w:p>
    <w:p w14:paraId="0A649A3F" w14:textId="5F641101" w:rsidR="00F8205A" w:rsidRPr="00F8205A" w:rsidRDefault="00BF2A82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00 King St W</w:t>
      </w:r>
    </w:p>
    <w:p w14:paraId="2482253B" w14:textId="4A6C94EA" w:rsidR="00F8205A" w:rsidRPr="00791EC1" w:rsidRDefault="00BF2A82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Toronto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proofErr w:type="gramStart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Ontario</w:t>
      </w:r>
      <w:r w:rsidR="007F206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M</w:t>
      </w:r>
      <w:proofErr w:type="gramEnd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5X</w:t>
      </w:r>
      <w:r w:rsidR="007F206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A3</w:t>
      </w:r>
      <w:r w:rsidR="00F8205A" w:rsidRP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</w:p>
    <w:p w14:paraId="660774D0" w14:textId="5C1549DF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 xml:space="preserve">: </w:t>
      </w:r>
      <w:r w:rsidR="004D6361">
        <w:rPr>
          <w:rFonts w:ascii="Times New Roman" w:hAnsi="Times New Roman"/>
          <w:b/>
          <w:sz w:val="24"/>
          <w:szCs w:val="24"/>
        </w:rPr>
        <w:t xml:space="preserve">Data Analysts &amp; Data Scientists Co-op and Internships </w:t>
      </w:r>
      <w:r w:rsidR="007F2063">
        <w:rPr>
          <w:rFonts w:ascii="Times New Roman" w:hAnsi="Times New Roman"/>
          <w:b/>
          <w:sz w:val="24"/>
          <w:szCs w:val="24"/>
        </w:rPr>
        <w:t>(</w:t>
      </w:r>
      <w:r w:rsidR="00BF2A82">
        <w:rPr>
          <w:rFonts w:ascii="Times New Roman" w:hAnsi="Times New Roman"/>
          <w:b/>
          <w:sz w:val="24"/>
          <w:szCs w:val="24"/>
        </w:rPr>
        <w:t>4</w:t>
      </w:r>
      <w:r w:rsidR="007F2063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6EAE5D96" w:rsidR="001E1994" w:rsidRPr="00791EC1" w:rsidRDefault="001E1994" w:rsidP="00E7217F">
      <w:pPr>
        <w:spacing w:after="100"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 w:rsidRPr="00791EC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BF2A82">
        <w:rPr>
          <w:rFonts w:ascii="Times New Roman" w:eastAsia="Malgun Gothic" w:hAnsi="Times New Roman"/>
          <w:sz w:val="24"/>
          <w:szCs w:val="24"/>
          <w:lang w:eastAsia="ko-KR"/>
        </w:rPr>
        <w:t>Jennifer Moss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3334676A" w14:textId="5F59A7AE" w:rsidR="004B5BA0" w:rsidRDefault="000E7256" w:rsidP="00E7217F">
      <w:pPr>
        <w:spacing w:after="100"/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</w:t>
      </w:r>
      <w:r w:rsidR="00C865E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user interface design, database integration</w:t>
      </w:r>
      <w:r w:rsidR="004D636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Excel business analytics</w:t>
      </w:r>
      <w:r w:rsidR="00F9640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4D636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forecasting,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it is with great excitement that I have submitted my resume for consideration to be a </w:t>
      </w:r>
      <w:r w:rsidR="00BF2A8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4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4D636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ata scientist and analyst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h </w:t>
      </w:r>
      <w:r w:rsidR="00BF2A8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BMO, Toronto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</w:t>
      </w:r>
    </w:p>
    <w:p w14:paraId="495A25F8" w14:textId="733A3FB1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s a </w:t>
      </w:r>
      <w:r w:rsidR="004B5BA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vocal and business</w:t>
      </w:r>
      <w:r w:rsidR="00F9640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-</w:t>
      </w:r>
      <w:r w:rsidR="004B5BA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inded</w:t>
      </w:r>
      <w:r w:rsidR="00F9640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oftware</w:t>
      </w:r>
      <w:r w:rsidR="004B5BA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eveloper</w:t>
      </w:r>
      <w:r w:rsidR="00F9640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Android mobile application development,</w:t>
      </w:r>
      <w:r w:rsidR="00DE19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ocumentation, </w:t>
      </w:r>
      <w:r w:rsidR="004B5BA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nd product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esentation</w:t>
      </w:r>
      <w:r w:rsidR="004B5BA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 I also have experience conducting online business operations and thus understand the needs of a professional for efficient and powerful data visualization techniques.</w:t>
      </w:r>
      <w:r w:rsidR="00F9640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 am excited about the opportunity to solve real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ld problems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goals </w:t>
      </w:r>
      <w:r w:rsidR="00F9640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h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erforming any </w:t>
      </w:r>
      <w:r w:rsidR="005016E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trategic data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ssessments, design</w:t>
      </w:r>
      <w:r w:rsidR="00DE19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evaluatio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5016E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reports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necessary to ensure quality and efficiency.</w:t>
      </w:r>
    </w:p>
    <w:p w14:paraId="3268B392" w14:textId="4284210E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operating systems and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Bank of Montreal, Toronto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7426050D" w14:textId="53CFD1E3" w:rsidR="000E7256" w:rsidRDefault="000E7256" w:rsidP="0084508F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set and passion 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>the</w:t>
      </w:r>
      <w:r w:rsidR="002817E3">
        <w:rPr>
          <w:rFonts w:ascii="Times New Roman" w:eastAsia="Malgun Gothic" w:hAnsi="Times New Roman"/>
          <w:sz w:val="24"/>
          <w:szCs w:val="24"/>
          <w:lang w:eastAsia="ko-KR"/>
        </w:rPr>
        <w:t xml:space="preserve"> Bank of Montreal </w:t>
      </w:r>
      <w:r w:rsidR="005016E2">
        <w:rPr>
          <w:rFonts w:ascii="Times New Roman" w:eastAsia="Malgun Gothic" w:hAnsi="Times New Roman"/>
          <w:sz w:val="24"/>
          <w:szCs w:val="24"/>
          <w:lang w:eastAsia="ko-KR"/>
        </w:rPr>
        <w:t>Data Scientists and Analysts</w:t>
      </w:r>
      <w:r w:rsidR="002817E3">
        <w:rPr>
          <w:rFonts w:ascii="Times New Roman" w:eastAsia="Malgun Gothic" w:hAnsi="Times New Roman"/>
          <w:sz w:val="24"/>
          <w:szCs w:val="24"/>
          <w:lang w:eastAsia="ko-KR"/>
        </w:rPr>
        <w:t>’ e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6B3CC47" w14:textId="1AE1B0BE" w:rsidR="00E35F6C" w:rsidRDefault="00E35F6C" w:rsidP="00E35F6C">
      <w:pPr>
        <w:pStyle w:val="ListParagraph"/>
        <w:numPr>
          <w:ilvl w:val="0"/>
          <w:numId w:val="3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esigned, developed, and tested an elegant UI visual for an efficient Mood-Tracking Android Studio mobile application in a team of 6 developers using Java,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Google maps, and Google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5F46233E" w14:textId="43619CED" w:rsidR="00E35F6C" w:rsidRDefault="00E35F6C" w:rsidP="00E35F6C">
      <w:pPr>
        <w:pStyle w:val="ListParagraph"/>
        <w:numPr>
          <w:ilvl w:val="0"/>
          <w:numId w:val="3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visual user experience that easily allowed the user to query Edmonton’s crime statistics and generate visual map location and bar graph data.</w:t>
      </w:r>
    </w:p>
    <w:p w14:paraId="12CE193A" w14:textId="05C89F1B" w:rsidR="00E35F6C" w:rsidRDefault="00E35F6C" w:rsidP="00E35F6C">
      <w:pPr>
        <w:pStyle w:val="ListParagraph"/>
        <w:numPr>
          <w:ilvl w:val="0"/>
          <w:numId w:val="3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d versions</w:t>
      </w:r>
    </w:p>
    <w:p w14:paraId="7C8C8B0C" w14:textId="193CB39D" w:rsidR="00E35F6C" w:rsidRPr="00E35F6C" w:rsidRDefault="00E35F6C" w:rsidP="00E35F6C">
      <w:pPr>
        <w:pStyle w:val="ListParagraph"/>
        <w:numPr>
          <w:ilvl w:val="0"/>
          <w:numId w:val="3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veloping an all-in-one powerlifting application to test a user’s one-rep-max, track their progress for every input, and compare their achievements to world-records</w:t>
      </w:r>
    </w:p>
    <w:p w14:paraId="68AB372E" w14:textId="71B97E0F" w:rsidR="001E1994" w:rsidRPr="00791EC1" w:rsidRDefault="001E1994" w:rsidP="00E35F6C">
      <w:pPr>
        <w:spacing w:after="100"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6EFCDAFA" w14:textId="735E24B5" w:rsidR="00E35F6C" w:rsidRPr="00791EC1" w:rsidRDefault="001E1994" w:rsidP="00E35F6C">
      <w:pPr>
        <w:spacing w:after="100"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  <w:bookmarkStart w:id="0" w:name="_GoBack"/>
      <w:bookmarkEnd w:id="0"/>
    </w:p>
    <w:sectPr w:rsidR="00E35F6C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50FF29" w14:textId="77777777" w:rsidR="00496D7C" w:rsidRDefault="00496D7C" w:rsidP="00610C39">
      <w:pPr>
        <w:spacing w:after="0" w:line="240" w:lineRule="auto"/>
      </w:pPr>
      <w:r>
        <w:separator/>
      </w:r>
    </w:p>
  </w:endnote>
  <w:endnote w:type="continuationSeparator" w:id="0">
    <w:p w14:paraId="141CF548" w14:textId="77777777" w:rsidR="00496D7C" w:rsidRDefault="00496D7C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891867" w14:textId="77777777" w:rsidR="00496D7C" w:rsidRDefault="00496D7C" w:rsidP="00610C39">
      <w:pPr>
        <w:spacing w:after="0" w:line="240" w:lineRule="auto"/>
      </w:pPr>
      <w:r>
        <w:separator/>
      </w:r>
    </w:p>
  </w:footnote>
  <w:footnote w:type="continuationSeparator" w:id="0">
    <w:p w14:paraId="61FA4769" w14:textId="77777777" w:rsidR="00496D7C" w:rsidRDefault="00496D7C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B004DD"/>
    <w:multiLevelType w:val="hybridMultilevel"/>
    <w:tmpl w:val="655C0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aWtQCuUF+0LQAAAA=="/>
  </w:docVars>
  <w:rsids>
    <w:rsidRoot w:val="00600044"/>
    <w:rsid w:val="0006348B"/>
    <w:rsid w:val="000A0E67"/>
    <w:rsid w:val="000B7AB6"/>
    <w:rsid w:val="000E7256"/>
    <w:rsid w:val="000E7546"/>
    <w:rsid w:val="00152210"/>
    <w:rsid w:val="00173EB4"/>
    <w:rsid w:val="001E1994"/>
    <w:rsid w:val="0023664A"/>
    <w:rsid w:val="002817E3"/>
    <w:rsid w:val="0029367E"/>
    <w:rsid w:val="0029799D"/>
    <w:rsid w:val="003B798C"/>
    <w:rsid w:val="003C65D4"/>
    <w:rsid w:val="00436402"/>
    <w:rsid w:val="00441991"/>
    <w:rsid w:val="00460E13"/>
    <w:rsid w:val="00487F19"/>
    <w:rsid w:val="00496D7C"/>
    <w:rsid w:val="004B391C"/>
    <w:rsid w:val="004B5BA0"/>
    <w:rsid w:val="004D6361"/>
    <w:rsid w:val="005016E2"/>
    <w:rsid w:val="00546E3C"/>
    <w:rsid w:val="00584273"/>
    <w:rsid w:val="00600044"/>
    <w:rsid w:val="00610C39"/>
    <w:rsid w:val="006231C7"/>
    <w:rsid w:val="00654FB3"/>
    <w:rsid w:val="00675B65"/>
    <w:rsid w:val="00682710"/>
    <w:rsid w:val="006C01AF"/>
    <w:rsid w:val="006E4B71"/>
    <w:rsid w:val="00703F20"/>
    <w:rsid w:val="007107BF"/>
    <w:rsid w:val="00791EC1"/>
    <w:rsid w:val="007F2063"/>
    <w:rsid w:val="0084508F"/>
    <w:rsid w:val="00893D16"/>
    <w:rsid w:val="008A4D3C"/>
    <w:rsid w:val="008B7712"/>
    <w:rsid w:val="00931C3F"/>
    <w:rsid w:val="009B69F9"/>
    <w:rsid w:val="00A11CA5"/>
    <w:rsid w:val="00AC0926"/>
    <w:rsid w:val="00AD183E"/>
    <w:rsid w:val="00B921A1"/>
    <w:rsid w:val="00BD2B06"/>
    <w:rsid w:val="00BE6A0B"/>
    <w:rsid w:val="00BF2A82"/>
    <w:rsid w:val="00C44EB3"/>
    <w:rsid w:val="00C56E94"/>
    <w:rsid w:val="00C865EB"/>
    <w:rsid w:val="00C94FBD"/>
    <w:rsid w:val="00C97309"/>
    <w:rsid w:val="00CA48CD"/>
    <w:rsid w:val="00CB4398"/>
    <w:rsid w:val="00CE0867"/>
    <w:rsid w:val="00D264D0"/>
    <w:rsid w:val="00DE19BA"/>
    <w:rsid w:val="00DF20CB"/>
    <w:rsid w:val="00E35F6C"/>
    <w:rsid w:val="00E40F11"/>
    <w:rsid w:val="00E7217F"/>
    <w:rsid w:val="00E83B61"/>
    <w:rsid w:val="00ED73C6"/>
    <w:rsid w:val="00F16533"/>
    <w:rsid w:val="00F34EEF"/>
    <w:rsid w:val="00F8205A"/>
    <w:rsid w:val="00F9640B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A11C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1C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1CA5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1C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1CA5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1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CA5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46</cp:revision>
  <cp:lastPrinted>2020-01-17T06:08:00Z</cp:lastPrinted>
  <dcterms:created xsi:type="dcterms:W3CDTF">2020-01-11T20:38:00Z</dcterms:created>
  <dcterms:modified xsi:type="dcterms:W3CDTF">2020-01-20T05:56:00Z</dcterms:modified>
</cp:coreProperties>
</file>